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ADE79" w14:textId="61F2A06B" w:rsidR="004206F3" w:rsidRPr="007A0CFA" w:rsidRDefault="00E90580" w:rsidP="00E90580">
      <w:pPr>
        <w:jc w:val="center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Prílok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k č. p.:</w:t>
      </w:r>
      <w:r w:rsidR="00F0374B">
        <w:rPr>
          <w:rFonts w:ascii="Times New Roman" w:hAnsi="Times New Roman"/>
          <w:b w:val="0"/>
          <w:sz w:val="24"/>
          <w:szCs w:val="24"/>
        </w:rPr>
        <w:t xml:space="preserve"> </w:t>
      </w:r>
      <w:r w:rsidR="00F92451">
        <w:rPr>
          <w:rFonts w:ascii="Times New Roman" w:hAnsi="Times New Roman"/>
          <w:b w:val="0"/>
          <w:sz w:val="24"/>
          <w:szCs w:val="24"/>
          <w:lang w:val="sk-SK"/>
        </w:rPr>
        <w:t>CPBB-MP-2024/003075</w:t>
      </w:r>
      <w:r w:rsidR="00F0374B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B42B85" w14:textId="5EF7D294" w:rsidR="004206F3" w:rsidRPr="00FB4C8E" w:rsidRDefault="00177523" w:rsidP="00177523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FB4C8E">
        <w:rPr>
          <w:rFonts w:ascii="Times New Roman" w:hAnsi="Times New Roman"/>
          <w:sz w:val="24"/>
          <w:szCs w:val="24"/>
          <w:lang w:val="sk-SK"/>
        </w:rPr>
        <w:t>Opis predmetu zákazky</w:t>
      </w:r>
    </w:p>
    <w:p w14:paraId="2DF64A89" w14:textId="77777777" w:rsidR="004206F3" w:rsidRPr="00FB4C8E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71EC943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REDMET ZÁKAZKY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: </w:t>
      </w:r>
    </w:p>
    <w:p w14:paraId="20436902" w14:textId="77777777" w:rsidR="002960C8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„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prav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adaj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ompetenc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26C30E8" w14:textId="379AD202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5E1651">
        <w:rPr>
          <w:rFonts w:ascii="Times New Roman" w:hAnsi="Times New Roman"/>
          <w:b w:val="0"/>
          <w:sz w:val="24"/>
          <w:szCs w:val="24"/>
        </w:rPr>
        <w:t xml:space="preserve">OR PZ </w:t>
      </w:r>
      <w:proofErr w:type="spellStart"/>
      <w:r w:rsidR="005E1651">
        <w:rPr>
          <w:rFonts w:ascii="Times New Roman" w:hAnsi="Times New Roman"/>
          <w:b w:val="0"/>
          <w:sz w:val="24"/>
          <w:szCs w:val="24"/>
        </w:rPr>
        <w:t>Zvolen</w:t>
      </w:r>
      <w:proofErr w:type="spellEnd"/>
      <w:r w:rsidR="00E90580">
        <w:rPr>
          <w:rFonts w:ascii="Times New Roman" w:hAnsi="Times New Roman"/>
          <w:b w:val="0"/>
          <w:sz w:val="24"/>
          <w:szCs w:val="24"/>
        </w:rPr>
        <w:t xml:space="preserve"> </w:t>
      </w:r>
      <w:r w:rsidR="00F92451">
        <w:rPr>
          <w:rFonts w:ascii="Times New Roman" w:hAnsi="Times New Roman"/>
          <w:b w:val="0"/>
          <w:sz w:val="24"/>
          <w:szCs w:val="24"/>
        </w:rPr>
        <w:t xml:space="preserve">a OO PZ </w:t>
      </w:r>
      <w:proofErr w:type="spellStart"/>
      <w:r w:rsidR="00F92451">
        <w:rPr>
          <w:rFonts w:ascii="Times New Roman" w:hAnsi="Times New Roman"/>
          <w:b w:val="0"/>
          <w:sz w:val="24"/>
          <w:szCs w:val="24"/>
        </w:rPr>
        <w:t>Sliač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”</w:t>
      </w:r>
    </w:p>
    <w:p w14:paraId="131BBB7A" w14:textId="5BC2FCE1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</w:p>
    <w:p w14:paraId="09797FF8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dmet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je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prav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proofErr w:type="gram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z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dôvodu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</w:p>
    <w:p w14:paraId="14F0DFF3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treb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abezpečiť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uchovani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</w:p>
    <w:p w14:paraId="713DF4BA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účel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vyšetrov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ďalšieh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91FB867" w14:textId="4B6AEE20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18459D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="0018459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8459D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  <w:r w:rsidR="0018459D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Okresné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</w:t>
      </w:r>
      <w:r w:rsidR="002960C8" w:rsidRPr="00FB4C8E">
        <w:rPr>
          <w:rFonts w:ascii="Times New Roman" w:hAnsi="Times New Roman"/>
          <w:b w:val="0"/>
          <w:sz w:val="24"/>
          <w:szCs w:val="24"/>
        </w:rPr>
        <w:t>ajného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9F3EA46" w14:textId="1A49D0B4" w:rsidR="00CF2D8B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5E1651">
        <w:rPr>
          <w:rFonts w:ascii="Times New Roman" w:hAnsi="Times New Roman"/>
          <w:b w:val="0"/>
          <w:sz w:val="24"/>
          <w:szCs w:val="24"/>
        </w:rPr>
        <w:t>vo</w:t>
      </w:r>
      <w:proofErr w:type="spellEnd"/>
      <w:r w:rsidR="005E165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5E1651">
        <w:rPr>
          <w:rFonts w:ascii="Times New Roman" w:hAnsi="Times New Roman"/>
          <w:b w:val="0"/>
          <w:sz w:val="24"/>
          <w:szCs w:val="24"/>
        </w:rPr>
        <w:t>Zvolene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="0018459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8459D">
        <w:rPr>
          <w:rFonts w:ascii="Times New Roman" w:hAnsi="Times New Roman"/>
          <w:b w:val="0"/>
          <w:sz w:val="24"/>
          <w:szCs w:val="24"/>
        </w:rPr>
        <w:t>Obvodné</w:t>
      </w:r>
      <w:proofErr w:type="spellEnd"/>
      <w:proofErr w:type="gramEnd"/>
      <w:r w:rsidR="0018459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8459D">
        <w:rPr>
          <w:rFonts w:ascii="Times New Roman" w:hAnsi="Times New Roman"/>
          <w:b w:val="0"/>
          <w:sz w:val="24"/>
          <w:szCs w:val="24"/>
        </w:rPr>
        <w:t>oddelenie</w:t>
      </w:r>
      <w:proofErr w:type="spellEnd"/>
      <w:r w:rsidR="0018459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8459D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="0018459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8459D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18459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18459D">
        <w:rPr>
          <w:rFonts w:ascii="Times New Roman" w:hAnsi="Times New Roman"/>
          <w:b w:val="0"/>
          <w:sz w:val="24"/>
          <w:szCs w:val="24"/>
        </w:rPr>
        <w:t>Sliač</w:t>
      </w:r>
      <w:proofErr w:type="spellEnd"/>
      <w:r w:rsidR="0018459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súdno-lekársk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acovisk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.</w:t>
      </w:r>
    </w:p>
    <w:p w14:paraId="0D6F46B1" w14:textId="77777777" w:rsidR="00CF2D8B" w:rsidRPr="00FB4C8E" w:rsidRDefault="00CF2D8B" w:rsidP="00CF2D8B">
      <w:pPr>
        <w:pStyle w:val="Default"/>
        <w:jc w:val="both"/>
        <w:rPr>
          <w:noProof/>
          <w:color w:val="auto"/>
        </w:rPr>
      </w:pPr>
    </w:p>
    <w:p w14:paraId="0B8369D4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edmetom tejto zákazky je aj prípad, keď je poskytovateľ privolaný na miesto činu a po </w:t>
      </w:r>
    </w:p>
    <w:p w14:paraId="55045D8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jeho príchode sa zistí, že nie je nutné telo prevážať na súdno-znaleckú pitvu. V takomto </w:t>
      </w:r>
    </w:p>
    <w:p w14:paraId="5FC10B91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ípade službukonajúci policajt vystaví potvrdenie o tom, kde bol poskytovateľ privolaný, </w:t>
      </w:r>
    </w:p>
    <w:p w14:paraId="781DF27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>kedy na miesto prišiel a kedy odišiel. Náklady, ktoré poskytovateľovi pri takomto výjazde</w:t>
      </w:r>
    </w:p>
    <w:p w14:paraId="00F79DD1" w14:textId="37D54048" w:rsidR="00CF2D8B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</w:t>
      </w:r>
      <w:r w:rsidR="00CF2D8B" w:rsidRPr="00FB4C8E">
        <w:rPr>
          <w:noProof/>
          <w:color w:val="auto"/>
        </w:rPr>
        <w:t xml:space="preserve"> vzniknú, budú účtované podľa platného cenníka.</w:t>
      </w:r>
    </w:p>
    <w:p w14:paraId="0DA39246" w14:textId="77777777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17F829A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vin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NR SR č. 131/2010 Z. z. </w:t>
      </w:r>
    </w:p>
    <w:p w14:paraId="3869DDE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hrebníctv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§ 8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d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h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Jed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8AECB82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ád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isponujúc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raziaci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riadení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te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1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25BDE6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d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d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itv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ch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ôsled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5092FAA" w14:textId="3D0FB56D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3C765AFC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238D414D" w14:textId="082C3522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bezpeč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prav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retr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 2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ín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D0EF2F2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418B3529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SPOLOČNÝ SLOVNÍK OBSTARÁVANIA (HLAVNÝ KÓD CPV):</w:t>
      </w:r>
    </w:p>
    <w:p w14:paraId="14833A7E" w14:textId="77777777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98370000-7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hreb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visiac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cr/>
      </w:r>
    </w:p>
    <w:p w14:paraId="0967AA06" w14:textId="77777777" w:rsidR="00CF2D8B" w:rsidRPr="00FB4C8E" w:rsidRDefault="00CF2D8B" w:rsidP="00CF2D8B">
      <w:pPr>
        <w:pStyle w:val="Default"/>
        <w:numPr>
          <w:ilvl w:val="0"/>
          <w:numId w:val="5"/>
        </w:numPr>
        <w:ind w:left="426" w:hanging="426"/>
        <w:jc w:val="both"/>
        <w:rPr>
          <w:b/>
          <w:color w:val="auto"/>
        </w:rPr>
      </w:pPr>
      <w:r w:rsidRPr="00FB4C8E">
        <w:rPr>
          <w:b/>
          <w:color w:val="auto"/>
        </w:rPr>
        <w:t>ROZDELENIE PREDMETU ZÁKAZKY NA ČASTI:</w:t>
      </w:r>
    </w:p>
    <w:p w14:paraId="68F26F22" w14:textId="2EEB1422" w:rsidR="00CF2D8B" w:rsidRPr="00FB4C8E" w:rsidRDefault="00CF2D8B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Predmet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zákazky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ie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je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rozdelený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a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časti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>.</w:t>
      </w:r>
    </w:p>
    <w:p w14:paraId="0B702389" w14:textId="77777777" w:rsidR="002960C8" w:rsidRPr="00FB4C8E" w:rsidRDefault="002960C8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</w:p>
    <w:p w14:paraId="7D162348" w14:textId="5AFAF154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 xml:space="preserve">MIESTO POSKYTNUTIA SLUŽBY: </w:t>
      </w:r>
    </w:p>
    <w:p w14:paraId="3EAC9E0C" w14:textId="4C4268D8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nister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nú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ove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publiky</w:t>
      </w:r>
      <w:proofErr w:type="spellEnd"/>
    </w:p>
    <w:p w14:paraId="7F37FF88" w14:textId="6A4C62F5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</w:p>
    <w:p w14:paraId="2253080F" w14:textId="437405E0" w:rsidR="002960C8" w:rsidRPr="00FB4C8E" w:rsidRDefault="002960C8" w:rsidP="002960C8">
      <w:pPr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9.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mája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1, Banská Bystrica 974 86</w:t>
      </w:r>
    </w:p>
    <w:p w14:paraId="6668E078" w14:textId="77777777" w:rsidR="002960C8" w:rsidRPr="00FB4C8E" w:rsidRDefault="002960C8" w:rsidP="002960C8">
      <w:pPr>
        <w:pStyle w:val="Odsekzoznamu"/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FF705DD" w14:textId="26DFF73C" w:rsidR="002960C8" w:rsidRDefault="002960C8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Okresné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="005E1651">
        <w:rPr>
          <w:rFonts w:ascii="Times New Roman" w:hAnsi="Times New Roman"/>
          <w:b w:val="0"/>
          <w:color w:val="000000"/>
          <w:sz w:val="24"/>
          <w:szCs w:val="24"/>
        </w:rPr>
        <w:t>vo</w:t>
      </w:r>
      <w:proofErr w:type="spellEnd"/>
      <w:r w:rsidR="005E1651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="005E1651">
        <w:rPr>
          <w:rFonts w:ascii="Times New Roman" w:hAnsi="Times New Roman"/>
          <w:b w:val="0"/>
          <w:color w:val="000000"/>
          <w:sz w:val="24"/>
          <w:szCs w:val="24"/>
        </w:rPr>
        <w:t>Zvolene</w:t>
      </w:r>
      <w:proofErr w:type="spellEnd"/>
    </w:p>
    <w:p w14:paraId="56B4BC64" w14:textId="72B542CA" w:rsidR="00493085" w:rsidRPr="00E90580" w:rsidRDefault="00493085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90580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E90580" w:rsidRPr="00E90580">
        <w:rPr>
          <w:b w:val="0"/>
          <w:sz w:val="24"/>
          <w:szCs w:val="24"/>
        </w:rPr>
        <w:t>Švermova</w:t>
      </w:r>
      <w:proofErr w:type="spellEnd"/>
      <w:r w:rsidR="00E90580" w:rsidRPr="00E90580">
        <w:rPr>
          <w:b w:val="0"/>
          <w:sz w:val="24"/>
          <w:szCs w:val="24"/>
        </w:rPr>
        <w:t xml:space="preserve"> 1900/4, 960 01 </w:t>
      </w:r>
      <w:proofErr w:type="spellStart"/>
      <w:r w:rsidR="00E90580" w:rsidRPr="00E90580">
        <w:rPr>
          <w:b w:val="0"/>
          <w:sz w:val="24"/>
          <w:szCs w:val="24"/>
        </w:rPr>
        <w:t>Zvolen</w:t>
      </w:r>
      <w:proofErr w:type="spellEnd"/>
    </w:p>
    <w:p w14:paraId="264C943D" w14:textId="3BD674B5" w:rsidR="00CF2D8B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62DF9C75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LEHOTA NA PREDKLADANIE PONÚK</w:t>
      </w:r>
      <w:r w:rsidRPr="00FB4C8E">
        <w:rPr>
          <w:rStyle w:val="Nadpis3Char"/>
          <w:rFonts w:ascii="Times New Roman" w:eastAsiaTheme="minorHAnsi" w:hAnsi="Times New Roman"/>
          <w:sz w:val="24"/>
        </w:rPr>
        <w:t>:</w:t>
      </w:r>
    </w:p>
    <w:p w14:paraId="37822C77" w14:textId="1E762AC2" w:rsidR="00CF2D8B" w:rsidRPr="00FB4C8E" w:rsidRDefault="00F92451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>
        <w:rPr>
          <w:rFonts w:ascii="Times New Roman" w:hAnsi="Times New Roman"/>
          <w:b w:val="0"/>
          <w:sz w:val="24"/>
          <w:szCs w:val="24"/>
        </w:rPr>
        <w:t>Dátum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: </w:t>
      </w:r>
      <w:r>
        <w:rPr>
          <w:rFonts w:ascii="Times New Roman" w:hAnsi="Times New Roman"/>
          <w:b w:val="0"/>
          <w:sz w:val="24"/>
          <w:szCs w:val="24"/>
        </w:rPr>
        <w:tab/>
        <w:t>10.12</w:t>
      </w:r>
      <w:r w:rsidR="00CF2D8B" w:rsidRPr="00FB4C8E">
        <w:rPr>
          <w:rFonts w:ascii="Times New Roman" w:hAnsi="Times New Roman"/>
          <w:b w:val="0"/>
          <w:sz w:val="24"/>
          <w:szCs w:val="24"/>
        </w:rPr>
        <w:t>.2024</w:t>
      </w:r>
    </w:p>
    <w:p w14:paraId="17F0A3A8" w14:textId="00C021B1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Ča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  <w:r w:rsidRPr="00FB4C8E">
        <w:rPr>
          <w:rFonts w:ascii="Times New Roman" w:hAnsi="Times New Roman"/>
          <w:b w:val="0"/>
          <w:sz w:val="24"/>
          <w:szCs w:val="24"/>
        </w:rPr>
        <w:tab/>
      </w:r>
      <w:r w:rsidR="002960C8" w:rsidRPr="00FB4C8E">
        <w:rPr>
          <w:rFonts w:ascii="Times New Roman" w:hAnsi="Times New Roman"/>
          <w:b w:val="0"/>
          <w:sz w:val="24"/>
          <w:szCs w:val="24"/>
        </w:rPr>
        <w:t>09</w:t>
      </w:r>
      <w:r w:rsidRPr="00FB4C8E">
        <w:rPr>
          <w:rFonts w:ascii="Times New Roman" w:hAnsi="Times New Roman"/>
          <w:b w:val="0"/>
          <w:sz w:val="24"/>
          <w:szCs w:val="24"/>
        </w:rPr>
        <w:t>:00</w:t>
      </w:r>
    </w:p>
    <w:p w14:paraId="05C31005" w14:textId="7777777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0BB0ECDE" w14:textId="09B80209" w:rsidR="00CF2D8B" w:rsidRPr="00FB4C8E" w:rsidRDefault="00CF2D8B" w:rsidP="00FB4C8E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lož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plynut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hot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rad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co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1D7BACEF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SPÔSOB PREDKLADANIA PONÚK:</w:t>
      </w:r>
    </w:p>
    <w:p w14:paraId="2CA60DB7" w14:textId="77777777" w:rsidR="00CF2D8B" w:rsidRPr="00FB4C8E" w:rsidRDefault="00CF2D8B" w:rsidP="00CF2D8B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FB4C8E">
        <w:rPr>
          <w:rFonts w:eastAsiaTheme="minorHAnsi"/>
          <w:color w:val="000000" w:themeColor="text1"/>
          <w:shd w:val="clear" w:color="auto" w:fill="FFFFFF"/>
        </w:rPr>
        <w:t xml:space="preserve">Ponuky je možné predkladať prostredníctvom systému JOSEPHINE. </w:t>
      </w:r>
    </w:p>
    <w:p w14:paraId="4812ACC2" w14:textId="52B72501" w:rsidR="00CF2D8B" w:rsidRPr="00FB4C8E" w:rsidRDefault="00CF2D8B" w:rsidP="00CF2D8B">
      <w:pPr>
        <w:rPr>
          <w:rFonts w:ascii="Times New Roman" w:hAnsi="Times New Roman"/>
          <w:sz w:val="24"/>
          <w:szCs w:val="24"/>
        </w:rPr>
      </w:pPr>
    </w:p>
    <w:p w14:paraId="0F7A796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ODMIENKY ÚČASTI</w:t>
      </w:r>
    </w:p>
    <w:p w14:paraId="68901F9C" w14:textId="77777777" w:rsidR="00CF2D8B" w:rsidRPr="00FB4C8E" w:rsidRDefault="00CF2D8B" w:rsidP="002960C8">
      <w:pPr>
        <w:pStyle w:val="Nadpis3"/>
        <w:numPr>
          <w:ilvl w:val="0"/>
          <w:numId w:val="7"/>
        </w:numPr>
        <w:spacing w:before="0" w:beforeAutospacing="0" w:after="0" w:afterAutospacing="0"/>
        <w:ind w:left="851"/>
        <w:rPr>
          <w:rFonts w:ascii="Times New Roman" w:hAnsi="Times New Roman"/>
          <w:b w:val="0"/>
          <w:sz w:val="24"/>
        </w:rPr>
      </w:pPr>
      <w:r w:rsidRPr="00FB4C8E">
        <w:rPr>
          <w:rFonts w:ascii="Times New Roman" w:hAnsi="Times New Roman"/>
          <w:b w:val="0"/>
          <w:sz w:val="24"/>
        </w:rPr>
        <w:t xml:space="preserve">Vypracovaná cenová ponuka zaslaná prostredníctvom systému JOSEPHINE </w:t>
      </w:r>
    </w:p>
    <w:p w14:paraId="7C19908A" w14:textId="0912FE35" w:rsidR="00CF2D8B" w:rsidRPr="00FB4C8E" w:rsidRDefault="00CF2D8B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Fotokóp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kyt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i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da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obit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is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chod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)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tvrd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sluš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rgán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,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us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písa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nik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ňujúc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adova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</w:t>
      </w:r>
      <w:r w:rsidR="00FB4C8E">
        <w:rPr>
          <w:rFonts w:ascii="Times New Roman" w:hAnsi="Times New Roman"/>
          <w:b w:val="0"/>
          <w:sz w:val="24"/>
          <w:szCs w:val="24"/>
        </w:rPr>
        <w:t>k</w:t>
      </w:r>
      <w:r w:rsidRPr="00FB4C8E">
        <w:rPr>
          <w:rFonts w:ascii="Times New Roman" w:hAnsi="Times New Roman"/>
          <w:b w:val="0"/>
          <w:sz w:val="24"/>
          <w:szCs w:val="24"/>
        </w:rPr>
        <w:t>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3328F39" w14:textId="1A7FA975" w:rsidR="002960C8" w:rsidRPr="00FB4C8E" w:rsidRDefault="002960C8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eastAsia="Calibri" w:hAnsi="Times New Roman"/>
          <w:b w:val="0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.</w:t>
      </w:r>
    </w:p>
    <w:p w14:paraId="2E94B343" w14:textId="77777777" w:rsidR="002960C8" w:rsidRPr="00FB4C8E" w:rsidRDefault="002960C8" w:rsidP="002960C8">
      <w:pPr>
        <w:pStyle w:val="Odsekzoznamu"/>
        <w:ind w:left="851"/>
        <w:rPr>
          <w:rFonts w:ascii="Times New Roman" w:hAnsi="Times New Roman"/>
          <w:b w:val="0"/>
          <w:sz w:val="24"/>
          <w:szCs w:val="24"/>
        </w:rPr>
      </w:pPr>
    </w:p>
    <w:p w14:paraId="001C0B3F" w14:textId="230060D4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 xml:space="preserve">  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žad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iginál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vere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p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608F7676" w14:textId="098DD096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šš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B3CB17A" w14:textId="0E9656F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22715E61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KRITÉRIA VYHODNOTENIA PONÚK</w:t>
      </w:r>
    </w:p>
    <w:p w14:paraId="01D8E96B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noProof/>
          <w:sz w:val="24"/>
          <w:szCs w:val="24"/>
          <w:lang w:eastAsia="sk-SK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Jediný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itéri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t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kov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jnižš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7D331863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bod 1. a bod 2.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abuľ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).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pa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vnost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</w:p>
    <w:p w14:paraId="1427D2B5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zhod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ižš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1 km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voz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jaz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4E16601" w14:textId="11A271FF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rče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bod 1.).</w:t>
      </w:r>
    </w:p>
    <w:p w14:paraId="046DCE8F" w14:textId="38930B89" w:rsidR="002960C8" w:rsidRDefault="002960C8" w:rsidP="002960C8">
      <w:pPr>
        <w:rPr>
          <w:rFonts w:ascii="Times New Roman" w:hAnsi="Times New Roman"/>
          <w:b w:val="0"/>
          <w:sz w:val="24"/>
          <w:szCs w:val="24"/>
        </w:rPr>
      </w:pPr>
    </w:p>
    <w:p w14:paraId="7C2E5D62" w14:textId="77777777" w:rsidR="00493085" w:rsidRPr="00FB4C8E" w:rsidRDefault="00493085" w:rsidP="002960C8">
      <w:pPr>
        <w:rPr>
          <w:rFonts w:ascii="Times New Roman" w:hAnsi="Times New Roman"/>
          <w:b w:val="0"/>
          <w:sz w:val="24"/>
          <w:szCs w:val="24"/>
        </w:rPr>
      </w:pPr>
    </w:p>
    <w:tbl>
      <w:tblPr>
        <w:tblW w:w="808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"/>
        <w:gridCol w:w="4386"/>
        <w:gridCol w:w="1559"/>
        <w:gridCol w:w="1559"/>
      </w:tblGrid>
      <w:tr w:rsidR="002960C8" w:rsidRPr="00FB4C8E" w14:paraId="2B07415B" w14:textId="77777777" w:rsidTr="00E93727">
        <w:tc>
          <w:tcPr>
            <w:tcW w:w="5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9EA51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42BED8E7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bod</w:t>
            </w:r>
          </w:p>
        </w:tc>
        <w:tc>
          <w:tcPr>
            <w:tcW w:w="43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3E797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7B28653E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ázov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lužby</w:t>
            </w:r>
            <w:proofErr w:type="spellEnd"/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0F01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1FC8544A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bez DPH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35666D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04B4E6CF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s DPH</w:t>
            </w:r>
          </w:p>
        </w:tc>
      </w:tr>
      <w:tr w:rsidR="002960C8" w:rsidRPr="00FB4C8E" w14:paraId="6D38E0C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15B3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446579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km (z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ýjazd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určen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a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päť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5869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C38E1BD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3C86FC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5342D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F673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anipulá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so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osnulý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73352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8AD2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0150738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4729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BFFA4" w14:textId="0FEA772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hlad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AFDB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930AE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7C6D24DA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2D30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570CE" w14:textId="6ECAD7B4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mraz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56574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F2031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F2728D6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BB270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9343F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transportnéh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ak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6529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9C604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214664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682CA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4728B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Čaka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ob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hod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B45AB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7C7E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5C6760F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36FF5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AC127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ezinfek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ozidl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0C30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66616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9D78A3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EB647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622A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bod 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9AAB8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1716E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0384404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F47EF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78CBE" w14:textId="77777777" w:rsidR="002960C8" w:rsidRPr="00FB4C8E" w:rsidRDefault="002960C8" w:rsidP="00E93727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(bod 1+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F24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6EB78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530E069A" w14:textId="58F74EDD" w:rsidR="00CF2D8B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2995671" w14:textId="77777777" w:rsidR="00937B4A" w:rsidRPr="00FB4C8E" w:rsidRDefault="00937B4A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43FCE83A" w14:textId="18BFCB3F" w:rsidR="00937B4A" w:rsidRDefault="00CF2D8B" w:rsidP="00937B4A">
      <w:pPr>
        <w:pStyle w:val="Nzov"/>
        <w:jc w:val="left"/>
        <w:rPr>
          <w:b w:val="0"/>
          <w:noProof/>
          <w:sz w:val="24"/>
          <w:szCs w:val="24"/>
        </w:rPr>
      </w:pPr>
      <w:r w:rsidRPr="00FB4C8E">
        <w:rPr>
          <w:b w:val="0"/>
          <w:noProof/>
          <w:sz w:val="24"/>
          <w:szCs w:val="24"/>
        </w:rPr>
        <w:t>Na základe výsledku vyhodnotenia ponúk bude určený úspešný uchádzač</w:t>
      </w:r>
      <w:r w:rsidR="00197EDF" w:rsidRPr="00FB4C8E">
        <w:rPr>
          <w:b w:val="0"/>
          <w:noProof/>
          <w:sz w:val="24"/>
          <w:szCs w:val="24"/>
        </w:rPr>
        <w:t>.</w:t>
      </w:r>
      <w:r w:rsidR="00937B4A">
        <w:rPr>
          <w:b w:val="0"/>
          <w:noProof/>
          <w:sz w:val="24"/>
          <w:szCs w:val="24"/>
        </w:rPr>
        <w:t xml:space="preserve">Všetkých </w:t>
      </w:r>
      <w:r w:rsidRPr="00FB4C8E">
        <w:rPr>
          <w:b w:val="0"/>
          <w:noProof/>
          <w:sz w:val="24"/>
          <w:szCs w:val="24"/>
        </w:rPr>
        <w:t>uchádzačov bude verejný obstarávateľ i</w:t>
      </w:r>
      <w:r w:rsidR="00937B4A">
        <w:rPr>
          <w:b w:val="0"/>
          <w:noProof/>
          <w:sz w:val="24"/>
          <w:szCs w:val="24"/>
        </w:rPr>
        <w:t>nformovať o výsledku vyhodnotenia</w:t>
      </w:r>
      <w:r w:rsidRPr="00FB4C8E">
        <w:rPr>
          <w:b w:val="0"/>
          <w:noProof/>
          <w:sz w:val="24"/>
          <w:szCs w:val="24"/>
        </w:rPr>
        <w:t xml:space="preserve"> ponúk.</w:t>
      </w:r>
      <w:r w:rsidR="00937B4A">
        <w:rPr>
          <w:b w:val="0"/>
          <w:noProof/>
          <w:sz w:val="24"/>
          <w:szCs w:val="24"/>
        </w:rPr>
        <w:t xml:space="preserve"> </w:t>
      </w:r>
    </w:p>
    <w:p w14:paraId="602F3102" w14:textId="77777777" w:rsid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noProof/>
          <w:sz w:val="24"/>
          <w:szCs w:val="24"/>
        </w:rPr>
        <w:t xml:space="preserve">Výsledkom verejného obstarávania bude </w:t>
      </w:r>
      <w:r w:rsidRPr="00937B4A">
        <w:rPr>
          <w:b w:val="0"/>
          <w:sz w:val="24"/>
          <w:szCs w:val="24"/>
        </w:rPr>
        <w:t>zmluva o preprave ľudských pozostatkov a </w:t>
      </w:r>
    </w:p>
    <w:p w14:paraId="1784840C" w14:textId="4EED0628" w:rsidR="00937B4A" w:rsidRP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sz w:val="24"/>
          <w:szCs w:val="24"/>
        </w:rPr>
        <w:t xml:space="preserve">ľudských ostatkov </w:t>
      </w:r>
    </w:p>
    <w:p w14:paraId="5C2034BC" w14:textId="0A025BB2" w:rsidR="00CF2D8B" w:rsidRPr="00937B4A" w:rsidRDefault="00CF2D8B" w:rsidP="002960C8">
      <w:pPr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5A93F4A0" w14:textId="13CACDA7" w:rsidR="00CF2D8B" w:rsidRPr="00937B4A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8C76A69" w14:textId="7332D9D9" w:rsidR="00197EDF" w:rsidRPr="00FB4C8E" w:rsidRDefault="00197EDF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07D281A7" w14:textId="6F9604F0" w:rsidR="00FB4C8E" w:rsidRPr="00FB4C8E" w:rsidRDefault="00FB4C8E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F79E60D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PODMIENKY TÝKAJÚCE SA ZMLUVY:</w:t>
      </w:r>
    </w:p>
    <w:p w14:paraId="3FE41694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sl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väzn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úspešném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ov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18FDDB2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ĺň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l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ej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="00197EDF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C24855" w14:textId="26D0C11E" w:rsidR="00197EDF" w:rsidRPr="00FB4C8E" w:rsidRDefault="00CF2D8B" w:rsidP="00FB4C8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zv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6B2D4D5C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hradz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á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ýsled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oh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46F777D3" w14:textId="4ECBBCB7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vystavi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7F2EE4A3" w14:textId="70A9DD78" w:rsidR="00197EDF" w:rsidRPr="00FB4C8E" w:rsidRDefault="00FB4C8E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n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áv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l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-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F3E636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pokladanej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not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hrnut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ákla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472DA6BB" w14:textId="00C12FDE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limit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007C4A">
        <w:rPr>
          <w:rFonts w:ascii="Times New Roman" w:hAnsi="Times New Roman"/>
          <w:sz w:val="24"/>
          <w:szCs w:val="24"/>
        </w:rPr>
        <w:t>limitu</w:t>
      </w:r>
      <w:proofErr w:type="spellEnd"/>
      <w:r w:rsidR="00CF2D8B" w:rsidRPr="00007C4A">
        <w:rPr>
          <w:rFonts w:ascii="Times New Roman" w:hAnsi="Times New Roman"/>
          <w:sz w:val="24"/>
          <w:szCs w:val="24"/>
        </w:rPr>
        <w:t xml:space="preserve"> 7</w:t>
      </w:r>
      <w:r w:rsidRPr="00007C4A">
        <w:rPr>
          <w:rFonts w:ascii="Times New Roman" w:hAnsi="Times New Roman"/>
          <w:sz w:val="24"/>
          <w:szCs w:val="24"/>
        </w:rPr>
        <w:t> </w:t>
      </w:r>
      <w:r w:rsidR="00CF2D8B" w:rsidRPr="00007C4A">
        <w:rPr>
          <w:rFonts w:ascii="Times New Roman" w:hAnsi="Times New Roman"/>
          <w:sz w:val="24"/>
          <w:szCs w:val="24"/>
        </w:rPr>
        <w:t>000</w:t>
      </w:r>
      <w:r w:rsidRPr="00007C4A">
        <w:rPr>
          <w:rFonts w:ascii="Times New Roman" w:hAnsi="Times New Roman"/>
          <w:sz w:val="24"/>
          <w:szCs w:val="24"/>
        </w:rPr>
        <w:t>,00</w:t>
      </w:r>
      <w:r w:rsidR="00CF2D8B" w:rsidRPr="00007C4A">
        <w:rPr>
          <w:rFonts w:ascii="Times New Roman" w:hAnsi="Times New Roman"/>
          <w:sz w:val="24"/>
          <w:szCs w:val="24"/>
        </w:rPr>
        <w:t xml:space="preserve"> € bez DPH</w:t>
      </w:r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4BF587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trie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</w:p>
    <w:p w14:paraId="7B9F69CC" w14:textId="164058F0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ôž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lef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om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58FD48C" w14:textId="5965D4A5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nut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kam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ruče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2CFD9D0C" w14:textId="17933464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da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n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loh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skyt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4F30C7E8" w14:textId="0BB07D1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N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stave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aktúr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inimál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3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ňov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A7BCE8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hrad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orm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hotovost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ob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ty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96D34F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D71E5D3" w14:textId="006BD0CA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58AA1A0" w14:textId="7777777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2267460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KOMUNIKÁCIA:</w:t>
      </w:r>
    </w:p>
    <w:p w14:paraId="73FC28CB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bookmarkStart w:id="0" w:name="_GoBack"/>
      <w:bookmarkEnd w:id="0"/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16BCDAB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mys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§ 2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a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ozhr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. </w:t>
      </w:r>
    </w:p>
    <w:p w14:paraId="7E499E4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n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ý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ejkoľve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edz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4E16F8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os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</w:p>
    <w:p w14:paraId="79536FD3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esl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čianske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ukaz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</w:p>
    <w:p w14:paraId="33879A47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p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peč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ob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d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ID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chnic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AB391D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nform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užív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03BBB0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</w:p>
    <w:p w14:paraId="3B36E666" w14:textId="05DF3EAA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proofErr w:type="gramStart"/>
      <w:r w:rsidR="00FB4C8E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pozorň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klada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možn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79400E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ova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realizo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007315D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kumen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“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7820AE6" w14:textId="5246900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</w:p>
    <w:p w14:paraId="79506F17" w14:textId="780FA4B8" w:rsidR="00CF2D8B" w:rsidRPr="00FB4C8E" w:rsidRDefault="00CF2D8B" w:rsidP="00CF2D8B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DC2C3E9" w14:textId="77777777" w:rsidR="00CF2D8B" w:rsidRPr="00FB4C8E" w:rsidRDefault="00CF2D8B" w:rsidP="00CF2D8B">
      <w:pPr>
        <w:pStyle w:val="Nadpis3"/>
        <w:numPr>
          <w:ilvl w:val="0"/>
          <w:numId w:val="5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FB4C8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14:paraId="291F7E86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ruši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užit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tup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sledov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3E2938A" w14:textId="0B2F1AB0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ôvo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</w:p>
    <w:p w14:paraId="3643036E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14:paraId="43E754D3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14:paraId="1CADEF88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14:paraId="57CAF5D1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ak sa zmenili okolnosti, za ktorých sa vyhlásilo toto verejné obstarávanie  </w:t>
      </w:r>
    </w:p>
    <w:p w14:paraId="204542B9" w14:textId="77777777" w:rsidR="00CF2D8B" w:rsidRPr="00FB4C8E" w:rsidRDefault="00CF2D8B" w:rsidP="00CF2D8B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14:paraId="1C1D66FC" w14:textId="792295E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598FD5BD" w14:textId="7B9E1F05" w:rsidR="00FB4C8E" w:rsidRPr="00FB4C8E" w:rsidRDefault="00F92451" w:rsidP="00FB4C8E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, dňa 28</w:t>
      </w:r>
      <w:r w:rsidR="009A739A">
        <w:rPr>
          <w:rFonts w:eastAsia="Calibri"/>
          <w:lang w:val="sk-SK"/>
        </w:rPr>
        <w:t>.11</w:t>
      </w:r>
      <w:r w:rsidR="00FB4C8E" w:rsidRPr="00FB4C8E">
        <w:rPr>
          <w:rFonts w:eastAsia="Calibri"/>
          <w:lang w:val="sk-SK"/>
        </w:rPr>
        <w:t>.2024</w:t>
      </w:r>
    </w:p>
    <w:p w14:paraId="3EDDAF03" w14:textId="77777777" w:rsidR="00FB4C8E" w:rsidRPr="00FB4C8E" w:rsidRDefault="00FB4C8E" w:rsidP="00CF2D8B">
      <w:pPr>
        <w:rPr>
          <w:rFonts w:ascii="Times New Roman" w:hAnsi="Times New Roman"/>
          <w:b w:val="0"/>
          <w:sz w:val="24"/>
          <w:szCs w:val="24"/>
        </w:rPr>
      </w:pPr>
    </w:p>
    <w:p w14:paraId="0222013C" w14:textId="23C78A1C" w:rsidR="00FB4C8E" w:rsidRPr="00FB4C8E" w:rsidRDefault="00937B4A" w:rsidP="00FB4C8E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: </w:t>
      </w:r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Mgr. Eva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6D960594" w14:textId="1636A277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ab/>
        <w:t xml:space="preserve">       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</w:p>
    <w:p w14:paraId="2F60F41B" w14:textId="232D0B2E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</w:t>
      </w:r>
      <w:proofErr w:type="spellStart"/>
      <w:r w:rsidR="009A739A"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35818B99" w14:textId="27DD912D" w:rsidR="00FB4C8E" w:rsidRPr="00FB4C8E" w:rsidRDefault="00937B4A" w:rsidP="00937B4A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</w:t>
      </w:r>
      <w:r w:rsidR="00FB4C8E" w:rsidRPr="00FB4C8E">
        <w:rPr>
          <w:rFonts w:ascii="Times New Roman" w:hAnsi="Times New Roman"/>
          <w:sz w:val="24"/>
          <w:szCs w:val="24"/>
        </w:rPr>
        <w:t xml:space="preserve">e-mail: eva.barbenikova@minv.sk </w:t>
      </w:r>
    </w:p>
    <w:p w14:paraId="45D5339D" w14:textId="77777777" w:rsidR="00FB4C8E" w:rsidRPr="00FB4C8E" w:rsidRDefault="00FB4C8E" w:rsidP="00FB4C8E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2F0498BB" w14:textId="7E0790B8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sectPr w:rsidR="00CF2D8B" w:rsidRPr="00FB4C8E" w:rsidSect="00642AD0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AE772" w14:textId="77777777" w:rsidR="00BA1088" w:rsidRDefault="00BA1088" w:rsidP="003F7E73">
      <w:r>
        <w:separator/>
      </w:r>
    </w:p>
  </w:endnote>
  <w:endnote w:type="continuationSeparator" w:id="0">
    <w:p w14:paraId="3200D3CC" w14:textId="77777777" w:rsidR="00BA1088" w:rsidRDefault="00BA1088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3EBA90" w14:textId="77777777" w:rsidR="00BA1088" w:rsidRDefault="00BA1088" w:rsidP="003F7E73">
      <w:r>
        <w:separator/>
      </w:r>
    </w:p>
  </w:footnote>
  <w:footnote w:type="continuationSeparator" w:id="0">
    <w:p w14:paraId="066BF378" w14:textId="77777777" w:rsidR="00BA1088" w:rsidRDefault="00BA1088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9C1A6" w14:textId="77777777" w:rsidR="00642AD0" w:rsidRPr="00493085" w:rsidRDefault="00642AD0" w:rsidP="00642AD0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493085">
      <w:rPr>
        <w:b w:val="0"/>
        <w:bCs/>
        <w:sz w:val="34"/>
        <w:szCs w:val="34"/>
      </w:rPr>
      <w:t>MINISTERSTVO VNÚTRA SLOVENSKEJ REPUBLIKY</w:t>
    </w:r>
  </w:p>
  <w:p w14:paraId="0266B7AE" w14:textId="77777777" w:rsidR="00642AD0" w:rsidRPr="00493085" w:rsidRDefault="00642AD0" w:rsidP="00642AD0">
    <w:pPr>
      <w:jc w:val="center"/>
      <w:rPr>
        <w:b w:val="0"/>
        <w:sz w:val="30"/>
        <w:szCs w:val="30"/>
      </w:rPr>
    </w:pPr>
    <w:r w:rsidRPr="00493085">
      <w:rPr>
        <w:b w:val="0"/>
        <w:sz w:val="30"/>
        <w:szCs w:val="30"/>
      </w:rPr>
      <w:t>CENTRUM PODPORY BANSKÁ BYSTRICA</w:t>
    </w:r>
  </w:p>
  <w:p w14:paraId="39A12E6E" w14:textId="77777777" w:rsidR="00642AD0" w:rsidRPr="00493085" w:rsidRDefault="00642AD0" w:rsidP="00642AD0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493085">
      <w:rPr>
        <w:b w:val="0"/>
        <w:sz w:val="28"/>
        <w:szCs w:val="28"/>
      </w:rPr>
      <w:t xml:space="preserve">9. </w:t>
    </w:r>
    <w:proofErr w:type="spellStart"/>
    <w:r w:rsidRPr="00493085">
      <w:rPr>
        <w:b w:val="0"/>
        <w:sz w:val="28"/>
        <w:szCs w:val="28"/>
      </w:rPr>
      <w:t>mája</w:t>
    </w:r>
    <w:proofErr w:type="spellEnd"/>
    <w:r w:rsidRPr="00493085">
      <w:rPr>
        <w:b w:val="0"/>
        <w:sz w:val="28"/>
        <w:szCs w:val="28"/>
      </w:rPr>
      <w:t xml:space="preserve"> 1, 974 86 Banská Bystrica</w:t>
    </w:r>
  </w:p>
  <w:p w14:paraId="0C6DFBF6" w14:textId="77777777" w:rsidR="00642AD0" w:rsidRDefault="00642AD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F06F5"/>
    <w:multiLevelType w:val="hybridMultilevel"/>
    <w:tmpl w:val="2B0CEBD4"/>
    <w:lvl w:ilvl="0" w:tplc="A4469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04B1E"/>
    <w:multiLevelType w:val="hybridMultilevel"/>
    <w:tmpl w:val="BC68628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F4473"/>
    <w:multiLevelType w:val="hybridMultilevel"/>
    <w:tmpl w:val="31DE8700"/>
    <w:lvl w:ilvl="0" w:tplc="C8EA6E7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7C4A"/>
    <w:rsid w:val="000524BB"/>
    <w:rsid w:val="000679E8"/>
    <w:rsid w:val="00086E46"/>
    <w:rsid w:val="000D5BB5"/>
    <w:rsid w:val="000F4DD4"/>
    <w:rsid w:val="00114DBD"/>
    <w:rsid w:val="001177D2"/>
    <w:rsid w:val="00167D65"/>
    <w:rsid w:val="00170A93"/>
    <w:rsid w:val="00177523"/>
    <w:rsid w:val="0018459D"/>
    <w:rsid w:val="001925BD"/>
    <w:rsid w:val="00197EDF"/>
    <w:rsid w:val="001F0658"/>
    <w:rsid w:val="001F284E"/>
    <w:rsid w:val="002960C8"/>
    <w:rsid w:val="002C402D"/>
    <w:rsid w:val="00313A67"/>
    <w:rsid w:val="00327952"/>
    <w:rsid w:val="00343FCE"/>
    <w:rsid w:val="003527C4"/>
    <w:rsid w:val="003B678F"/>
    <w:rsid w:val="003F7E73"/>
    <w:rsid w:val="00402A8F"/>
    <w:rsid w:val="00402D24"/>
    <w:rsid w:val="00413D93"/>
    <w:rsid w:val="004206F3"/>
    <w:rsid w:val="00461A2C"/>
    <w:rsid w:val="00462B35"/>
    <w:rsid w:val="00462D1C"/>
    <w:rsid w:val="00493085"/>
    <w:rsid w:val="00496349"/>
    <w:rsid w:val="004B7F59"/>
    <w:rsid w:val="004E606B"/>
    <w:rsid w:val="00550FED"/>
    <w:rsid w:val="00573ECB"/>
    <w:rsid w:val="005911D1"/>
    <w:rsid w:val="005B3ED5"/>
    <w:rsid w:val="005D480F"/>
    <w:rsid w:val="005E1651"/>
    <w:rsid w:val="00630CD2"/>
    <w:rsid w:val="00642AD0"/>
    <w:rsid w:val="00660BAB"/>
    <w:rsid w:val="00682815"/>
    <w:rsid w:val="006A6771"/>
    <w:rsid w:val="006E7D3C"/>
    <w:rsid w:val="00750340"/>
    <w:rsid w:val="007513D0"/>
    <w:rsid w:val="0076439C"/>
    <w:rsid w:val="007A0CFA"/>
    <w:rsid w:val="007B2B60"/>
    <w:rsid w:val="008075E1"/>
    <w:rsid w:val="008130AD"/>
    <w:rsid w:val="00844183"/>
    <w:rsid w:val="0089468E"/>
    <w:rsid w:val="008A69A7"/>
    <w:rsid w:val="008D367F"/>
    <w:rsid w:val="008F7046"/>
    <w:rsid w:val="00926022"/>
    <w:rsid w:val="00937B4A"/>
    <w:rsid w:val="009655B0"/>
    <w:rsid w:val="009660B1"/>
    <w:rsid w:val="009817E3"/>
    <w:rsid w:val="009A739A"/>
    <w:rsid w:val="009C78E8"/>
    <w:rsid w:val="009D15B7"/>
    <w:rsid w:val="009F435C"/>
    <w:rsid w:val="00A320BE"/>
    <w:rsid w:val="00A4328B"/>
    <w:rsid w:val="00A558C1"/>
    <w:rsid w:val="00AA059E"/>
    <w:rsid w:val="00AD2968"/>
    <w:rsid w:val="00B30F83"/>
    <w:rsid w:val="00B32365"/>
    <w:rsid w:val="00B33D38"/>
    <w:rsid w:val="00B532FA"/>
    <w:rsid w:val="00B669B2"/>
    <w:rsid w:val="00B90DF2"/>
    <w:rsid w:val="00BA1088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CF2D8B"/>
    <w:rsid w:val="00CF5B1C"/>
    <w:rsid w:val="00D12E9B"/>
    <w:rsid w:val="00D14D8A"/>
    <w:rsid w:val="00D36697"/>
    <w:rsid w:val="00D664AF"/>
    <w:rsid w:val="00D7233C"/>
    <w:rsid w:val="00DE2AE5"/>
    <w:rsid w:val="00E46B75"/>
    <w:rsid w:val="00E534EE"/>
    <w:rsid w:val="00E82C04"/>
    <w:rsid w:val="00E90580"/>
    <w:rsid w:val="00E91900"/>
    <w:rsid w:val="00EB397C"/>
    <w:rsid w:val="00ED1059"/>
    <w:rsid w:val="00EE2533"/>
    <w:rsid w:val="00F0374B"/>
    <w:rsid w:val="00F1495F"/>
    <w:rsid w:val="00F92451"/>
    <w:rsid w:val="00F95F4B"/>
    <w:rsid w:val="00FB4C8E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B4C8E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642AD0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177523"/>
    <w:pPr>
      <w:ind w:left="720"/>
      <w:contextualSpacing/>
    </w:pPr>
  </w:style>
  <w:style w:type="character" w:customStyle="1" w:styleId="Nadpis3Char">
    <w:name w:val="Nadpis 3 Char"/>
    <w:basedOn w:val="Predvolenpsmoodseku"/>
    <w:link w:val="Nadpis3"/>
    <w:rsid w:val="00642AD0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CF2D8B"/>
    <w:pPr>
      <w:spacing w:after="120" w:line="480" w:lineRule="auto"/>
      <w:ind w:left="283"/>
    </w:pPr>
    <w:rPr>
      <w:lang w:val="sk-SK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CF2D8B"/>
    <w:rPr>
      <w:rFonts w:ascii="Times New Roman Bold" w:eastAsia="Times New Roman" w:hAnsi="Times New Roman Bold"/>
      <w:b/>
      <w:lang w:eastAsia="en-GB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CF2D8B"/>
    <w:rPr>
      <w:rFonts w:ascii="Times New Roman Bold" w:eastAsia="Times New Roman" w:hAnsi="Times New Roman Bold"/>
      <w:b/>
      <w:lang w:val="en-GB" w:eastAsia="en-GB"/>
    </w:rPr>
  </w:style>
  <w:style w:type="paragraph" w:customStyle="1" w:styleId="Default">
    <w:name w:val="Default"/>
    <w:rsid w:val="00CF2D8B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table" w:customStyle="1" w:styleId="Mriekatabuky1">
    <w:name w:val="Mriežka tabuľky1"/>
    <w:basedOn w:val="Normlnatabuka"/>
    <w:next w:val="Mriekatabuky"/>
    <w:uiPriority w:val="59"/>
    <w:rsid w:val="00CF2D8B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locked/>
    <w:rsid w:val="00CF2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locked/>
    <w:rsid w:val="00493085"/>
    <w:rPr>
      <w:i/>
      <w:iCs/>
    </w:rPr>
  </w:style>
  <w:style w:type="paragraph" w:styleId="Nzov">
    <w:name w:val="Title"/>
    <w:basedOn w:val="Normlny"/>
    <w:link w:val="NzovChar"/>
    <w:qFormat/>
    <w:locked/>
    <w:rsid w:val="00937B4A"/>
    <w:pPr>
      <w:jc w:val="center"/>
    </w:pPr>
    <w:rPr>
      <w:rFonts w:ascii="Times New Roman" w:hAnsi="Times New Roman"/>
      <w:sz w:val="28"/>
      <w:lang w:val="sk-SK" w:eastAsia="sk-SK"/>
    </w:rPr>
  </w:style>
  <w:style w:type="character" w:customStyle="1" w:styleId="NzovChar">
    <w:name w:val="Názov Char"/>
    <w:basedOn w:val="Predvolenpsmoodseku"/>
    <w:link w:val="Nzov"/>
    <w:rsid w:val="00937B4A"/>
    <w:rPr>
      <w:rFonts w:ascii="Times New Roman" w:eastAsia="Times New Roman" w:hAnsi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01D505-B28E-43AC-98F7-2D2D26E02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8</Words>
  <Characters>6093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2</cp:revision>
  <cp:lastPrinted>2024-11-28T10:28:00Z</cp:lastPrinted>
  <dcterms:created xsi:type="dcterms:W3CDTF">2024-11-28T10:43:00Z</dcterms:created>
  <dcterms:modified xsi:type="dcterms:W3CDTF">2024-11-28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